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DE443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1D2FD4E5" w14:textId="217299C1" w:rsidR="00C23D70" w:rsidRDefault="00C23D70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C23D70">
        <w:rPr>
          <w:rStyle w:val="Heading2Char"/>
          <w:rFonts w:ascii="Geist" w:hAnsi="Geist"/>
          <w:bCs w:val="0"/>
          <w:color w:val="32383E"/>
        </w:rPr>
        <w:t xml:space="preserve">Collaborated with </w:t>
      </w:r>
      <w:r>
        <w:rPr>
          <w:rStyle w:val="Heading2Char"/>
          <w:rFonts w:ascii="Geist" w:hAnsi="Geist"/>
          <w:bCs w:val="0"/>
          <w:color w:val="32383E"/>
        </w:rPr>
        <w:t>PO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s, </w:t>
      </w:r>
      <w:r>
        <w:rPr>
          <w:rStyle w:val="Heading2Char"/>
          <w:rFonts w:ascii="Geist" w:hAnsi="Geist"/>
          <w:bCs w:val="0"/>
          <w:color w:val="32383E"/>
        </w:rPr>
        <w:t>BAs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, </w:t>
      </w:r>
      <w:r>
        <w:rPr>
          <w:rStyle w:val="Heading2Char"/>
          <w:rFonts w:ascii="Geist" w:hAnsi="Geist"/>
          <w:bCs w:val="0"/>
          <w:color w:val="32383E"/>
        </w:rPr>
        <w:t>QA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s, and </w:t>
      </w:r>
      <w:r>
        <w:rPr>
          <w:rStyle w:val="Heading2Char"/>
          <w:rFonts w:ascii="Geist" w:hAnsi="Geist"/>
          <w:bCs w:val="0"/>
          <w:color w:val="32383E"/>
        </w:rPr>
        <w:t>technical teams</w:t>
      </w:r>
      <w:r w:rsidRPr="00C23D70">
        <w:rPr>
          <w:rStyle w:val="Heading2Char"/>
          <w:rFonts w:ascii="Geist" w:hAnsi="Geist"/>
          <w:bCs w:val="0"/>
          <w:color w:val="32383E"/>
        </w:rPr>
        <w:t xml:space="preserve"> to refine and ensure a clear understanding of product and technical requirements among all stakeholders.</w:t>
      </w:r>
    </w:p>
    <w:p w14:paraId="09E6D73F" w14:textId="25648ADC" w:rsidR="00D21174" w:rsidRDefault="00D2117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1174">
        <w:rPr>
          <w:rStyle w:val="Heading2Char"/>
          <w:rFonts w:ascii="Geist" w:hAnsi="Geist"/>
          <w:bCs w:val="0"/>
          <w:color w:val="32383E"/>
        </w:rPr>
        <w:t xml:space="preserve">Conducted thorough reviews of the web </w:t>
      </w:r>
      <w:r>
        <w:rPr>
          <w:rStyle w:val="Heading2Char"/>
          <w:rFonts w:ascii="Geist" w:hAnsi="Geist"/>
          <w:bCs w:val="0"/>
          <w:color w:val="32383E"/>
        </w:rPr>
        <w:t>app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rchitecture, prioritizing minimal impact on the overall </w:t>
      </w:r>
      <w:r w:rsidR="0025533D" w:rsidRPr="00D21174">
        <w:rPr>
          <w:rStyle w:val="Heading2Char"/>
          <w:rFonts w:ascii="Geist" w:hAnsi="Geist"/>
          <w:bCs w:val="0"/>
          <w:color w:val="32383E"/>
        </w:rPr>
        <w:t>project,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nd adhering to time constraints.</w:t>
      </w:r>
    </w:p>
    <w:p w14:paraId="417007F5" w14:textId="08824D94" w:rsidR="0075789B" w:rsidRPr="0075789B" w:rsidRDefault="007B25B7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7B25B7">
        <w:rPr>
          <w:rStyle w:val="Heading2Char"/>
          <w:rFonts w:ascii="Geist" w:hAnsi="Geist"/>
          <w:bCs w:val="0"/>
          <w:color w:val="32383E"/>
        </w:rPr>
        <w:t xml:space="preserve">Partnered with the DevOps team to execute configuration changes on Azure, ensuring alignment with updates to the web </w:t>
      </w:r>
      <w:r w:rsidR="00D21174">
        <w:rPr>
          <w:rStyle w:val="Heading2Char"/>
          <w:rFonts w:ascii="Geist" w:hAnsi="Geist"/>
          <w:bCs w:val="0"/>
          <w:color w:val="32383E"/>
        </w:rPr>
        <w:t>app</w:t>
      </w:r>
      <w:r w:rsidRPr="007B25B7">
        <w:rPr>
          <w:rStyle w:val="Heading2Char"/>
          <w:rFonts w:ascii="Geist" w:hAnsi="Geist"/>
          <w:bCs w:val="0"/>
          <w:color w:val="32383E"/>
        </w:rPr>
        <w:t xml:space="preserve"> architectur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DE443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DE443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DE443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DE4430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DE4430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DE4430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r w:rsidR="00C81EDC" w:rsidRPr="00AA3A56">
          <w:rPr>
            <w:rStyle w:val="Hyperlink"/>
            <w:color w:val="32383E"/>
          </w:rPr>
          <w:t>Vercel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1B970E" w14:textId="77777777" w:rsidR="00F403CC" w:rsidRDefault="00F403CC" w:rsidP="00A66031">
      <w:pPr>
        <w:spacing w:after="0" w:line="240" w:lineRule="auto"/>
      </w:pPr>
      <w:r>
        <w:separator/>
      </w:r>
    </w:p>
  </w:endnote>
  <w:endnote w:type="continuationSeparator" w:id="0">
    <w:p w14:paraId="72141848" w14:textId="77777777" w:rsidR="00F403CC" w:rsidRDefault="00F403CC" w:rsidP="00A66031">
      <w:pPr>
        <w:spacing w:after="0" w:line="240" w:lineRule="auto"/>
      </w:pPr>
      <w:r>
        <w:continuationSeparator/>
      </w:r>
    </w:p>
  </w:endnote>
  <w:endnote w:type="continuationNotice" w:id="1">
    <w:p w14:paraId="472ED824" w14:textId="77777777" w:rsidR="00F403CC" w:rsidRDefault="00F403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A3C5390C-980B-4AF5-BF89-C0C2670779A6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D227BCC3-BC5E-4612-8314-2006542511C1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92E372DA-61D7-494E-B6D2-5CC3D5F914B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FE1E9C36-DF1C-42BF-949A-C24FAFFC2B98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7FFAB7" w14:textId="77777777" w:rsidR="00F403CC" w:rsidRDefault="00F403CC" w:rsidP="00A66031">
      <w:pPr>
        <w:spacing w:after="0" w:line="240" w:lineRule="auto"/>
      </w:pPr>
      <w:r>
        <w:separator/>
      </w:r>
    </w:p>
  </w:footnote>
  <w:footnote w:type="continuationSeparator" w:id="0">
    <w:p w14:paraId="4BD5C2DA" w14:textId="77777777" w:rsidR="00F403CC" w:rsidRDefault="00F403CC" w:rsidP="00A66031">
      <w:pPr>
        <w:spacing w:after="0" w:line="240" w:lineRule="auto"/>
      </w:pPr>
      <w:r>
        <w:continuationSeparator/>
      </w:r>
    </w:p>
  </w:footnote>
  <w:footnote w:type="continuationNotice" w:id="1">
    <w:p w14:paraId="54147D12" w14:textId="77777777" w:rsidR="00F403CC" w:rsidRDefault="00F403C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9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1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65pt;height:10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4pt;height:9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1</Pages>
  <Words>453</Words>
  <Characters>3637</Characters>
  <Application>Microsoft Office Word</Application>
  <DocSecurity>0</DocSecurity>
  <Lines>9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92</cp:revision>
  <cp:lastPrinted>2024-03-26T12:00:00Z</cp:lastPrinted>
  <dcterms:created xsi:type="dcterms:W3CDTF">2023-09-27T12:04:00Z</dcterms:created>
  <dcterms:modified xsi:type="dcterms:W3CDTF">2024-05-2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